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A78717" w14:textId="2D67036A" w:rsidR="00A220EA" w:rsidRPr="00E46A59" w:rsidRDefault="00852DEA" w:rsidP="00404A40">
      <w:pPr>
        <w:jc w:val="center"/>
        <w:rPr>
          <w:rFonts w:asciiTheme="minorEastAsia" w:hAnsiTheme="minorEastAsia"/>
          <w:b/>
        </w:rPr>
      </w:pPr>
      <w:bookmarkStart w:id="0" w:name="_GoBack"/>
      <w:bookmarkEnd w:id="0"/>
      <w:r w:rsidRPr="00E46A59">
        <w:rPr>
          <w:rFonts w:asciiTheme="minorEastAsia" w:hAnsiTheme="minorEastAsia" w:hint="eastAsia"/>
          <w:b/>
        </w:rPr>
        <w:t>１行目：タイトル</w:t>
      </w:r>
      <w:r w:rsidR="008D3679">
        <w:rPr>
          <w:rFonts w:asciiTheme="minorEastAsia" w:hAnsiTheme="minorEastAsia" w:hint="eastAsia"/>
          <w:b/>
        </w:rPr>
        <w:t>（２行目</w:t>
      </w:r>
      <w:r w:rsidR="008D3679">
        <w:rPr>
          <w:rFonts w:asciiTheme="minorEastAsia" w:hAnsiTheme="minorEastAsia"/>
          <w:b/>
        </w:rPr>
        <w:t xml:space="preserve">, </w:t>
      </w:r>
      <w:r w:rsidR="008D3679">
        <w:rPr>
          <w:rFonts w:asciiTheme="minorEastAsia" w:hAnsiTheme="minorEastAsia" w:hint="eastAsia"/>
          <w:b/>
        </w:rPr>
        <w:t>３行目もタイトルで使用可）</w:t>
      </w:r>
    </w:p>
    <w:p w14:paraId="35F62525" w14:textId="09AC624F" w:rsidR="00852DEA" w:rsidRPr="00E46A59" w:rsidRDefault="00852DEA" w:rsidP="00404A40">
      <w:pPr>
        <w:jc w:val="center"/>
        <w:rPr>
          <w:rFonts w:asciiTheme="minorEastAsia" w:hAnsiTheme="minorEastAsia"/>
          <w:b/>
        </w:rPr>
      </w:pPr>
    </w:p>
    <w:p w14:paraId="3EFBCCBA" w14:textId="354415CA" w:rsidR="00852DEA" w:rsidRPr="00E46A59" w:rsidRDefault="00852DEA" w:rsidP="00404A40">
      <w:pPr>
        <w:jc w:val="center"/>
        <w:rPr>
          <w:rFonts w:asciiTheme="minorEastAsia" w:hAnsiTheme="minorEastAsia"/>
          <w:b/>
        </w:rPr>
      </w:pPr>
    </w:p>
    <w:p w14:paraId="5CE9C35A" w14:textId="51465850" w:rsidR="00852DEA" w:rsidRPr="00852DEA" w:rsidRDefault="00852DEA">
      <w:pPr>
        <w:rPr>
          <w:rFonts w:asciiTheme="minorEastAsia" w:hAnsiTheme="minorEastAsia"/>
        </w:rPr>
      </w:pPr>
    </w:p>
    <w:p w14:paraId="0EF82DFD" w14:textId="7199D136" w:rsidR="00852DEA" w:rsidRPr="00852DEA" w:rsidRDefault="00852DEA" w:rsidP="00404A40">
      <w:pPr>
        <w:jc w:val="right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５</w:t>
      </w:r>
      <w:r w:rsidRPr="00852DEA">
        <w:rPr>
          <w:rFonts w:asciiTheme="minorEastAsia" w:hAnsiTheme="minorEastAsia" w:hint="eastAsia"/>
        </w:rPr>
        <w:t>行目：</w:t>
      </w:r>
      <w:r w:rsidR="00710E69">
        <w:rPr>
          <w:rFonts w:asciiTheme="minorEastAsia" w:hAnsiTheme="minorEastAsia" w:hint="eastAsia"/>
        </w:rPr>
        <w:t>著者</w:t>
      </w:r>
      <w:r w:rsidR="008D3679">
        <w:rPr>
          <w:rFonts w:asciiTheme="minorEastAsia" w:hAnsiTheme="minorEastAsia" w:hint="eastAsia"/>
        </w:rPr>
        <w:t>１</w:t>
      </w:r>
      <w:r w:rsidR="00710E69">
        <w:rPr>
          <w:rFonts w:asciiTheme="minorEastAsia" w:hAnsiTheme="minorEastAsia" w:hint="eastAsia"/>
        </w:rPr>
        <w:t>氏名</w:t>
      </w:r>
      <w:r w:rsidR="00710E69" w:rsidRPr="00461D8A">
        <w:rPr>
          <w:rFonts w:ascii="Times New Roman" w:hAnsi="Times New Roman" w:cs="Arial"/>
          <w:sz w:val="22"/>
          <w:vertAlign w:val="superscript"/>
          <w:lang w:val="it-IT"/>
        </w:rPr>
        <w:t>1</w:t>
      </w:r>
      <w:r w:rsidR="008D3679">
        <w:rPr>
          <w:rFonts w:asciiTheme="minorEastAsia" w:hAnsiTheme="minorEastAsia" w:hint="eastAsia"/>
        </w:rPr>
        <w:t xml:space="preserve">　</w:t>
      </w:r>
      <w:r w:rsidR="00710E69">
        <w:rPr>
          <w:rFonts w:asciiTheme="minorEastAsia" w:hAnsiTheme="minorEastAsia" w:hint="eastAsia"/>
        </w:rPr>
        <w:t>著者２氏名</w:t>
      </w:r>
      <w:r w:rsidR="00710E69" w:rsidRPr="00461D8A">
        <w:rPr>
          <w:rFonts w:ascii="Times New Roman" w:hAnsi="Times New Roman" w:cs="Arial"/>
          <w:sz w:val="22"/>
          <w:vertAlign w:val="superscript"/>
          <w:lang w:val="it-IT"/>
        </w:rPr>
        <w:t>2</w:t>
      </w:r>
      <w:r w:rsidR="008D3679">
        <w:rPr>
          <w:rFonts w:asciiTheme="minorEastAsia" w:hAnsiTheme="minorEastAsia" w:hint="eastAsia"/>
        </w:rPr>
        <w:t>（</w:t>
      </w:r>
      <w:r w:rsidR="008D3679" w:rsidRPr="00852DEA">
        <w:rPr>
          <w:rFonts w:asciiTheme="minorEastAsia" w:hAnsiTheme="minorEastAsia" w:hint="eastAsia"/>
        </w:rPr>
        <w:t>右揃え）</w:t>
      </w:r>
    </w:p>
    <w:p w14:paraId="6208F1AA" w14:textId="3C9199C8" w:rsidR="00852DEA" w:rsidRPr="00852DEA" w:rsidRDefault="00852DEA" w:rsidP="00404A40">
      <w:pPr>
        <w:jc w:val="right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６</w:t>
      </w:r>
      <w:r w:rsidRPr="00852DEA">
        <w:rPr>
          <w:rFonts w:asciiTheme="minorEastAsia" w:hAnsiTheme="minorEastAsia" w:hint="eastAsia"/>
        </w:rPr>
        <w:t>行目：</w:t>
      </w:r>
      <w:r w:rsidR="00710E69">
        <w:rPr>
          <w:rFonts w:asciiTheme="minorEastAsia" w:hAnsiTheme="minorEastAsia" w:hint="eastAsia"/>
        </w:rPr>
        <w:t>著者１</w:t>
      </w:r>
      <w:r w:rsidRPr="00852DEA">
        <w:rPr>
          <w:rFonts w:asciiTheme="minorEastAsia" w:hAnsiTheme="minorEastAsia" w:hint="eastAsia"/>
        </w:rPr>
        <w:t>所属</w:t>
      </w:r>
      <w:r w:rsidR="00710E69" w:rsidRPr="00461D8A">
        <w:rPr>
          <w:rFonts w:ascii="Times New Roman" w:hAnsi="Times New Roman" w:cs="Arial"/>
          <w:sz w:val="22"/>
          <w:vertAlign w:val="superscript"/>
          <w:lang w:val="it-IT"/>
        </w:rPr>
        <w:t>1</w:t>
      </w:r>
      <w:r w:rsidR="008D3679">
        <w:rPr>
          <w:rFonts w:asciiTheme="minorEastAsia" w:hAnsiTheme="minorEastAsia" w:hint="eastAsia"/>
        </w:rPr>
        <w:t xml:space="preserve">　</w:t>
      </w:r>
      <w:r w:rsidR="00710E69">
        <w:rPr>
          <w:rFonts w:asciiTheme="minorEastAsia" w:hAnsiTheme="minorEastAsia" w:hint="eastAsia"/>
        </w:rPr>
        <w:t>著者２</w:t>
      </w:r>
      <w:r w:rsidR="008D3679">
        <w:rPr>
          <w:rFonts w:asciiTheme="minorEastAsia" w:hAnsiTheme="minorEastAsia" w:hint="eastAsia"/>
        </w:rPr>
        <w:t>所属</w:t>
      </w:r>
      <w:r w:rsidR="00710E69" w:rsidRPr="00461D8A">
        <w:rPr>
          <w:rFonts w:ascii="Times New Roman" w:hAnsi="Times New Roman" w:cs="Arial"/>
          <w:sz w:val="22"/>
          <w:vertAlign w:val="superscript"/>
          <w:lang w:val="it-IT"/>
        </w:rPr>
        <w:t>2</w:t>
      </w:r>
      <w:r w:rsidRPr="00852DEA">
        <w:rPr>
          <w:rFonts w:asciiTheme="minorEastAsia" w:hAnsiTheme="minorEastAsia" w:hint="eastAsia"/>
        </w:rPr>
        <w:t>（右揃え）</w:t>
      </w:r>
    </w:p>
    <w:p w14:paraId="0C2BEDCA" w14:textId="12B6C7B6" w:rsidR="00852DEA" w:rsidRPr="00852DEA" w:rsidRDefault="00852DEA">
      <w:pPr>
        <w:rPr>
          <w:rFonts w:asciiTheme="minorEastAsia" w:hAnsiTheme="minorEastAsia"/>
        </w:rPr>
      </w:pPr>
    </w:p>
    <w:p w14:paraId="0C4E087F" w14:textId="77777777" w:rsidR="00504FC2" w:rsidRPr="00203BC7" w:rsidRDefault="00852DEA" w:rsidP="00504FC2">
      <w:pPr>
        <w:rPr>
          <w:rFonts w:ascii="Century" w:hAnsi="Century"/>
        </w:rPr>
      </w:pPr>
      <w:r>
        <w:rPr>
          <w:rFonts w:asciiTheme="minorEastAsia" w:hAnsiTheme="minorEastAsia" w:hint="eastAsia"/>
        </w:rPr>
        <w:t>８</w:t>
      </w:r>
      <w:r w:rsidRPr="00852DEA">
        <w:rPr>
          <w:rFonts w:asciiTheme="minorEastAsia" w:hAnsiTheme="minorEastAsia" w:hint="eastAsia"/>
        </w:rPr>
        <w:t>行目：</w:t>
      </w:r>
      <w:r w:rsidRPr="00203BC7">
        <w:rPr>
          <w:rFonts w:ascii="Century" w:hAnsi="Century"/>
        </w:rPr>
        <w:t>本文（両端揃え</w:t>
      </w:r>
      <w:r w:rsidR="00504FC2" w:rsidRPr="00203BC7">
        <w:rPr>
          <w:rFonts w:ascii="Century" w:hAnsi="Century"/>
        </w:rPr>
        <w:t>）タイトルは日本語は</w:t>
      </w:r>
      <w:r w:rsidR="00504FC2" w:rsidRPr="00203BC7">
        <w:rPr>
          <w:rFonts w:ascii="Century" w:hAnsi="Century"/>
        </w:rPr>
        <w:t>MS</w:t>
      </w:r>
      <w:r w:rsidR="00504FC2" w:rsidRPr="00203BC7">
        <w:rPr>
          <w:rFonts w:ascii="Century" w:hAnsi="Century"/>
        </w:rPr>
        <w:t>明朝</w:t>
      </w:r>
      <w:r w:rsidR="00504FC2" w:rsidRPr="00203BC7">
        <w:rPr>
          <w:rFonts w:ascii="Century" w:hAnsi="Century"/>
        </w:rPr>
        <w:t>10.5</w:t>
      </w:r>
      <w:r w:rsidR="00504FC2" w:rsidRPr="00203BC7">
        <w:rPr>
          <w:rFonts w:ascii="Century" w:hAnsi="Century"/>
        </w:rPr>
        <w:t>ポイント</w:t>
      </w:r>
      <w:r w:rsidR="00504FC2" w:rsidRPr="00203BC7">
        <w:rPr>
          <w:rFonts w:ascii="Century" w:hAnsi="Century"/>
          <w:b/>
        </w:rPr>
        <w:t>太字</w:t>
      </w:r>
      <w:r w:rsidR="00504FC2" w:rsidRPr="00203BC7">
        <w:rPr>
          <w:rFonts w:ascii="Century" w:hAnsi="Century"/>
        </w:rPr>
        <w:t>で、英語は</w:t>
      </w:r>
      <w:r w:rsidR="00504FC2" w:rsidRPr="00203BC7">
        <w:rPr>
          <w:rFonts w:ascii="Century" w:hAnsi="Century"/>
        </w:rPr>
        <w:t>century10.5</w:t>
      </w:r>
      <w:r w:rsidR="00504FC2" w:rsidRPr="00203BC7">
        <w:rPr>
          <w:rFonts w:ascii="Century" w:hAnsi="Century"/>
        </w:rPr>
        <w:t>ポイント</w:t>
      </w:r>
      <w:r w:rsidR="00504FC2" w:rsidRPr="00203BC7">
        <w:rPr>
          <w:rFonts w:ascii="Century" w:hAnsi="Century"/>
          <w:b/>
        </w:rPr>
        <w:t>太字</w:t>
      </w:r>
      <w:r w:rsidR="00504FC2" w:rsidRPr="00203BC7">
        <w:rPr>
          <w:rFonts w:ascii="Century" w:hAnsi="Century"/>
        </w:rPr>
        <w:t>で記載してください。タイトルはセンタリングします。本文は日本語は</w:t>
      </w:r>
      <w:r w:rsidR="00504FC2" w:rsidRPr="00203BC7">
        <w:rPr>
          <w:rFonts w:ascii="Century" w:hAnsi="Century"/>
        </w:rPr>
        <w:t>MS</w:t>
      </w:r>
      <w:r w:rsidR="00504FC2" w:rsidRPr="00203BC7">
        <w:rPr>
          <w:rFonts w:ascii="Century" w:hAnsi="Century"/>
        </w:rPr>
        <w:t>明朝</w:t>
      </w:r>
      <w:r w:rsidR="00504FC2" w:rsidRPr="00203BC7">
        <w:rPr>
          <w:rFonts w:ascii="Century" w:hAnsi="Century"/>
        </w:rPr>
        <w:t>10.5</w:t>
      </w:r>
      <w:r w:rsidR="00504FC2" w:rsidRPr="00203BC7">
        <w:rPr>
          <w:rFonts w:ascii="Century" w:hAnsi="Century"/>
        </w:rPr>
        <w:t>ポイントで、英語は</w:t>
      </w:r>
      <w:r w:rsidR="00504FC2" w:rsidRPr="00203BC7">
        <w:rPr>
          <w:rFonts w:ascii="Century" w:hAnsi="Century"/>
        </w:rPr>
        <w:t>century10.5</w:t>
      </w:r>
      <w:r w:rsidR="00504FC2" w:rsidRPr="00203BC7">
        <w:rPr>
          <w:rFonts w:ascii="Century" w:hAnsi="Century"/>
        </w:rPr>
        <w:t>ポイントで記載してください。</w:t>
      </w:r>
    </w:p>
    <w:p w14:paraId="28A8A6C3" w14:textId="77777777" w:rsidR="00852DEA" w:rsidRPr="00852DEA" w:rsidRDefault="00852DEA"/>
    <w:sectPr w:rsidR="00852DEA" w:rsidRPr="00852DEA" w:rsidSect="00852DEA">
      <w:pgSz w:w="11906" w:h="16838" w:code="9"/>
      <w:pgMar w:top="1418" w:right="1304" w:bottom="1418" w:left="1304" w:header="851" w:footer="992" w:gutter="0"/>
      <w:cols w:space="425"/>
      <w:docGrid w:type="linesAndChars" w:linePitch="318" w:charSpace="26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82B84" w14:textId="77777777" w:rsidR="00026994" w:rsidRDefault="00026994" w:rsidP="00852DEA">
      <w:r>
        <w:separator/>
      </w:r>
    </w:p>
  </w:endnote>
  <w:endnote w:type="continuationSeparator" w:id="0">
    <w:p w14:paraId="18504985" w14:textId="77777777" w:rsidR="00026994" w:rsidRDefault="00026994" w:rsidP="00852D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FF6244" w14:textId="77777777" w:rsidR="00026994" w:rsidRDefault="00026994" w:rsidP="00852DEA">
      <w:r>
        <w:separator/>
      </w:r>
    </w:p>
  </w:footnote>
  <w:footnote w:type="continuationSeparator" w:id="0">
    <w:p w14:paraId="3708639C" w14:textId="77777777" w:rsidR="00026994" w:rsidRDefault="00026994" w:rsidP="00852DE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211"/>
  <w:drawingGridVerticalSpacing w:val="159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zU2MzAxNDY3MTNV0lEKTi0uzszPAykwrAUAYlMVPiwAAAA="/>
  </w:docVars>
  <w:rsids>
    <w:rsidRoot w:val="001B5AA1"/>
    <w:rsid w:val="00026994"/>
    <w:rsid w:val="001B5835"/>
    <w:rsid w:val="001B5AA1"/>
    <w:rsid w:val="00203BC7"/>
    <w:rsid w:val="00404A40"/>
    <w:rsid w:val="00464357"/>
    <w:rsid w:val="00504FC2"/>
    <w:rsid w:val="00513A2B"/>
    <w:rsid w:val="00710E69"/>
    <w:rsid w:val="007639A6"/>
    <w:rsid w:val="00852DEA"/>
    <w:rsid w:val="008D3679"/>
    <w:rsid w:val="008D41CC"/>
    <w:rsid w:val="0096341B"/>
    <w:rsid w:val="00A220EA"/>
    <w:rsid w:val="00BD7B95"/>
    <w:rsid w:val="00E140E0"/>
    <w:rsid w:val="00E46A59"/>
    <w:rsid w:val="00F33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D688136"/>
  <w15:chartTrackingRefBased/>
  <w15:docId w15:val="{8A4D772E-270E-4E32-BB2C-9EDA350BB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52DE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52DEA"/>
  </w:style>
  <w:style w:type="paragraph" w:styleId="a5">
    <w:name w:val="footer"/>
    <w:basedOn w:val="a"/>
    <w:link w:val="a6"/>
    <w:uiPriority w:val="99"/>
    <w:unhideWhenUsed/>
    <w:rsid w:val="00852DE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52D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180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桒原 奈な子</dc:creator>
  <cp:keywords/>
  <dc:description/>
  <cp:lastModifiedBy>里菜 今川</cp:lastModifiedBy>
  <cp:revision>2</cp:revision>
  <dcterms:created xsi:type="dcterms:W3CDTF">2019-06-21T07:23:00Z</dcterms:created>
  <dcterms:modified xsi:type="dcterms:W3CDTF">2019-06-21T07:23:00Z</dcterms:modified>
</cp:coreProperties>
</file>